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564E8B8" w14:textId="77777777" w:rsidR="00D20171" w:rsidRDefault="00494FC2" w:rsidP="00D37B66">
      <w:pPr>
        <w:pStyle w:val="Titel"/>
      </w:pPr>
      <w:bookmarkStart w:id="0" w:name="_GoBack"/>
      <w:bookmarkEnd w:id="0"/>
      <w:r>
        <w:t>Title of Manuscript</w:t>
      </w:r>
    </w:p>
    <w:p w14:paraId="3B40D547" w14:textId="77777777" w:rsidR="00D20171" w:rsidRDefault="00494FC2" w:rsidP="009B0A12">
      <w:pPr>
        <w:pStyle w:val="Author"/>
      </w:pPr>
      <w:r>
        <w:t>Authors</w:t>
      </w:r>
    </w:p>
    <w:p w14:paraId="4142D724" w14:textId="77777777" w:rsidR="00D20171" w:rsidRDefault="00494FC2">
      <w:pPr>
        <w:pStyle w:val="Datum"/>
      </w:pPr>
      <w:r>
        <w:t>18 3 2017</w:t>
      </w:r>
    </w:p>
    <w:p w14:paraId="3C444B75" w14:textId="77777777" w:rsidR="00D20171" w:rsidRDefault="00494FC2">
      <w:pPr>
        <w:pStyle w:val="berschrift2"/>
      </w:pPr>
      <w:bookmarkStart w:id="1" w:name="r-markdown"/>
      <w:bookmarkEnd w:id="1"/>
      <w:r>
        <w:t>R Markdown</w:t>
      </w:r>
    </w:p>
    <w:p w14:paraId="230F9701" w14:textId="77777777" w:rsidR="00D20171" w:rsidRDefault="00494FC2" w:rsidP="00222DC5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2820D07D" w14:textId="77777777" w:rsidR="00D20171" w:rsidRDefault="00494FC2">
      <w:pPr>
        <w:pStyle w:val="Textkrper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0DEB1E0F" w14:textId="77777777" w:rsidR="00D20171" w:rsidRDefault="00494FC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0FECE657" w14:textId="77777777" w:rsidR="00D20171" w:rsidRDefault="00494FC2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0E4D56A0" w14:textId="77777777" w:rsidR="00D20171" w:rsidRDefault="00494FC2">
      <w:pPr>
        <w:pStyle w:val="berschrift2"/>
      </w:pPr>
      <w:bookmarkStart w:id="2" w:name="including-plots"/>
      <w:bookmarkEnd w:id="2"/>
      <w:r>
        <w:t>Including Plots</w:t>
      </w:r>
    </w:p>
    <w:p w14:paraId="4800E262" w14:textId="77777777" w:rsidR="00D20171" w:rsidRDefault="00494FC2">
      <w:pPr>
        <w:pStyle w:val="FirstParagraph"/>
      </w:pPr>
      <w:r>
        <w:t>You can also embed plots, for example:</w:t>
      </w:r>
    </w:p>
    <w:p w14:paraId="64F9B486" w14:textId="77777777" w:rsidR="00D20171" w:rsidRDefault="00494FC2" w:rsidP="00222DC5">
      <w:pPr>
        <w:pStyle w:val="Textkrper"/>
      </w:pPr>
      <w:r>
        <w:rPr>
          <w:noProof/>
          <w:lang w:val="de-DE" w:eastAsia="de-DE"/>
        </w:rPr>
        <w:lastRenderedPageBreak/>
        <w:drawing>
          <wp:inline distT="0" distB="0" distL="0" distR="0" wp14:anchorId="48859CAB" wp14:editId="48D8230A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A_style_referenc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8F5A3C" w14:textId="77777777" w:rsidR="00D20171" w:rsidRDefault="00494FC2" w:rsidP="00BC282A">
      <w:pPr>
        <w:pStyle w:val="Textkrper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D20171" w:rsidSect="00285F1F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668BD1F" w14:textId="77777777" w:rsidR="008E7844" w:rsidRDefault="008E7844">
      <w:r>
        <w:separator/>
      </w:r>
    </w:p>
  </w:endnote>
  <w:endnote w:type="continuationSeparator" w:id="0">
    <w:p w14:paraId="27A6A3A5" w14:textId="77777777" w:rsidR="008E7844" w:rsidRDefault="008E78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7B2694" w14:textId="77777777" w:rsidR="008E7844" w:rsidRDefault="008E7844">
      <w:r>
        <w:separator/>
      </w:r>
    </w:p>
  </w:footnote>
  <w:footnote w:type="continuationSeparator" w:id="0">
    <w:p w14:paraId="7D6B4043" w14:textId="77777777" w:rsidR="008E7844" w:rsidRDefault="008E78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D6FB2D9"/>
    <w:multiLevelType w:val="multilevel"/>
    <w:tmpl w:val="BEECEF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99A8A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1D"/>
    <w:multiLevelType w:val="multilevel"/>
    <w:tmpl w:val="EB000F4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FFFFFF7C"/>
    <w:multiLevelType w:val="singleLevel"/>
    <w:tmpl w:val="8F36A2C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032ADCE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8A22E5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10EA67F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6004FF6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1D60401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6676445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43B87AF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5A1C60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409288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hyphenationZone w:val="425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01916"/>
    <w:rsid w:val="00011C8B"/>
    <w:rsid w:val="00013A43"/>
    <w:rsid w:val="00041DA9"/>
    <w:rsid w:val="00057620"/>
    <w:rsid w:val="00074600"/>
    <w:rsid w:val="001657A2"/>
    <w:rsid w:val="001C04ED"/>
    <w:rsid w:val="00222DC5"/>
    <w:rsid w:val="00285F1F"/>
    <w:rsid w:val="002C2E53"/>
    <w:rsid w:val="003055F0"/>
    <w:rsid w:val="0031533F"/>
    <w:rsid w:val="0045608D"/>
    <w:rsid w:val="00494FC2"/>
    <w:rsid w:val="004E0428"/>
    <w:rsid w:val="004E29B3"/>
    <w:rsid w:val="00537CB1"/>
    <w:rsid w:val="00590D07"/>
    <w:rsid w:val="00591853"/>
    <w:rsid w:val="005C244E"/>
    <w:rsid w:val="00626D0D"/>
    <w:rsid w:val="00641A3C"/>
    <w:rsid w:val="0065590D"/>
    <w:rsid w:val="00685308"/>
    <w:rsid w:val="00784D58"/>
    <w:rsid w:val="00870EF0"/>
    <w:rsid w:val="008D6863"/>
    <w:rsid w:val="008E7844"/>
    <w:rsid w:val="008F3F94"/>
    <w:rsid w:val="009B0A12"/>
    <w:rsid w:val="009E0B4E"/>
    <w:rsid w:val="00A0255C"/>
    <w:rsid w:val="00A250BA"/>
    <w:rsid w:val="00B743F1"/>
    <w:rsid w:val="00B86B75"/>
    <w:rsid w:val="00BA0FAE"/>
    <w:rsid w:val="00BC282A"/>
    <w:rsid w:val="00BC48D5"/>
    <w:rsid w:val="00BD084A"/>
    <w:rsid w:val="00C21E1D"/>
    <w:rsid w:val="00C36279"/>
    <w:rsid w:val="00D0362B"/>
    <w:rsid w:val="00D20171"/>
    <w:rsid w:val="00D37B66"/>
    <w:rsid w:val="00DF08CF"/>
    <w:rsid w:val="00E043CB"/>
    <w:rsid w:val="00E315A3"/>
    <w:rsid w:val="00E95014"/>
    <w:rsid w:val="00EF0E21"/>
    <w:rsid w:val="00F96670"/>
    <w:rsid w:val="00FE366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6E543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8F3F94"/>
    <w:pPr>
      <w:spacing w:after="0" w:line="480" w:lineRule="auto"/>
    </w:pPr>
  </w:style>
  <w:style w:type="paragraph" w:styleId="berschrift1">
    <w:name w:val="heading 1"/>
    <w:basedOn w:val="Standard"/>
    <w:next w:val="Textkrper"/>
    <w:uiPriority w:val="9"/>
    <w:qFormat/>
    <w:rsid w:val="00074600"/>
    <w:pPr>
      <w:keepNext/>
      <w:keepLines/>
      <w:spacing w:before="240"/>
      <w:jc w:val="center"/>
      <w:outlineLvl w:val="0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537CB1"/>
    <w:pPr>
      <w:keepNext/>
      <w:keepLines/>
      <w:spacing w:before="240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3055F0"/>
    <w:pPr>
      <w:keepNext/>
      <w:keepLines/>
      <w:spacing w:before="240"/>
      <w:jc w:val="center"/>
      <w:outlineLvl w:val="2"/>
    </w:pPr>
    <w:rPr>
      <w:rFonts w:ascii="Times New Roman" w:eastAsiaTheme="majorEastAsia" w:hAnsi="Times New Roman" w:cstheme="majorBidi"/>
      <w:bCs/>
      <w:color w:val="000000" w:themeColor="text1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3055F0"/>
    <w:pPr>
      <w:keepNext/>
      <w:keepLines/>
      <w:spacing w:before="240"/>
      <w:outlineLvl w:val="3"/>
    </w:pPr>
    <w:rPr>
      <w:rFonts w:ascii="Times New Roman" w:eastAsiaTheme="majorEastAsia" w:hAnsi="Times New Roman" w:cstheme="majorBidi"/>
      <w:bCs/>
      <w:color w:val="FF0000"/>
    </w:rPr>
  </w:style>
  <w:style w:type="paragraph" w:styleId="berschrift5">
    <w:name w:val="heading 5"/>
    <w:basedOn w:val="Standard"/>
    <w:next w:val="Textkrper"/>
    <w:uiPriority w:val="9"/>
    <w:unhideWhenUsed/>
    <w:qFormat/>
    <w:rsid w:val="003055F0"/>
    <w:pPr>
      <w:keepNext/>
      <w:keepLines/>
      <w:spacing w:before="240"/>
      <w:outlineLvl w:val="4"/>
    </w:pPr>
    <w:rPr>
      <w:rFonts w:ascii="Times New Roman" w:eastAsiaTheme="majorEastAsia" w:hAnsi="Times New Roman" w:cstheme="majorBidi"/>
      <w:iCs/>
      <w:color w:val="FF0000"/>
    </w:rPr>
  </w:style>
  <w:style w:type="paragraph" w:styleId="berschrift6">
    <w:name w:val="heading 6"/>
    <w:basedOn w:val="Standard"/>
    <w:next w:val="Textkrper"/>
    <w:uiPriority w:val="9"/>
    <w:unhideWhenUsed/>
    <w:qFormat/>
    <w:rsid w:val="00222DC5"/>
    <w:pPr>
      <w:keepNext/>
      <w:keepLines/>
      <w:spacing w:before="240"/>
      <w:outlineLvl w:val="5"/>
    </w:pPr>
    <w:rPr>
      <w:rFonts w:ascii="Times New Roman" w:eastAsiaTheme="majorEastAsia" w:hAnsi="Times New Roman" w:cstheme="majorBidi"/>
      <w:color w:val="FF000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8F3F94"/>
    <w:pPr>
      <w:ind w:firstLine="720"/>
      <w:contextualSpacing/>
    </w:pPr>
    <w:rPr>
      <w:rFonts w:ascii="Times New Roman" w:hAnsi="Times New Roman"/>
      <w:color w:val="000000" w:themeColor="text1"/>
    </w:rPr>
  </w:style>
  <w:style w:type="paragraph" w:customStyle="1" w:styleId="FirstParagraph">
    <w:name w:val="First Paragraph"/>
    <w:basedOn w:val="Textkrper"/>
    <w:next w:val="Textkrper"/>
    <w:qFormat/>
    <w:rsid w:val="008F3F94"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rsid w:val="00BA0FAE"/>
    <w:pPr>
      <w:keepNext/>
      <w:keepLines/>
      <w:spacing w:before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6"/>
    </w:rPr>
  </w:style>
  <w:style w:type="paragraph" w:styleId="Untertitel">
    <w:name w:val="Subtitle"/>
    <w:basedOn w:val="Titel"/>
    <w:next w:val="Textkrper"/>
    <w:qFormat/>
    <w:rsid w:val="009B0A12"/>
    <w:pPr>
      <w:spacing w:before="120"/>
    </w:pPr>
    <w:rPr>
      <w:b w:val="0"/>
      <w:szCs w:val="30"/>
    </w:rPr>
  </w:style>
  <w:style w:type="paragraph" w:customStyle="1" w:styleId="Author">
    <w:name w:val="Author"/>
    <w:next w:val="Textkrper"/>
    <w:qFormat/>
    <w:rsid w:val="009B0A12"/>
    <w:pPr>
      <w:keepNext/>
      <w:keepLines/>
      <w:jc w:val="center"/>
    </w:pPr>
    <w:rPr>
      <w:rFonts w:ascii="Times New Roman" w:hAnsi="Times New Roman"/>
    </w:rPr>
  </w:style>
  <w:style w:type="paragraph" w:styleId="Datum">
    <w:name w:val="Date"/>
    <w:next w:val="Textkrper"/>
    <w:qFormat/>
    <w:rsid w:val="009B0A12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  <w:rsid w:val="00E043CB"/>
    <w:pPr>
      <w:ind w:left="720" w:hanging="720"/>
    </w:pPr>
    <w:rPr>
      <w:rFonts w:ascii="Times New Roman" w:hAnsi="Times New Roman"/>
      <w:color w:val="000000" w:themeColor="text1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A250BA"/>
    <w:rPr>
      <w:rFonts w:ascii="Times New Roman" w:hAnsi="Times New Roman"/>
    </w:rPr>
  </w:style>
  <w:style w:type="paragraph" w:customStyle="1" w:styleId="DefinitionTerm">
    <w:name w:val="Definition Term"/>
    <w:basedOn w:val="Standard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537CB1"/>
    <w:pPr>
      <w:spacing w:before="20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krperZchn">
    <w:name w:val="Textkörper Zchn"/>
    <w:basedOn w:val="Absatz-Standardschriftart"/>
    <w:link w:val="Textkrper"/>
    <w:rsid w:val="008F3F94"/>
    <w:rPr>
      <w:rFonts w:ascii="Times New Roman" w:hAnsi="Times New Roman"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7</Words>
  <Characters>806</Characters>
  <Application>Microsoft Office Word</Application>
  <DocSecurity>0</DocSecurity>
  <Lines>6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 of Manuscript</vt:lpstr>
    </vt:vector>
  </TitlesOfParts>
  <Company>GEMI</Company>
  <LinksUpToDate>false</LinksUpToDate>
  <CharactersWithSpaces>9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Manuscript</dc:title>
  <dc:creator>Authors</dc:creator>
  <cp:lastModifiedBy>Christian Treffenstädt</cp:lastModifiedBy>
  <cp:revision>31</cp:revision>
  <dcterms:created xsi:type="dcterms:W3CDTF">2017-03-18T06:48:00Z</dcterms:created>
  <dcterms:modified xsi:type="dcterms:W3CDTF">2017-03-21T11:23:00Z</dcterms:modified>
</cp:coreProperties>
</file>